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60"/>
      </w:tblGrid>
      <w:tr w:rsidR="002420AC" w:rsidRPr="00313C23" w14:paraId="398FF694" w14:textId="77777777" w:rsidTr="007A6DFC">
        <w:trPr>
          <w:trHeight w:val="360"/>
        </w:trPr>
        <w:tc>
          <w:tcPr>
            <w:tcW w:w="2790" w:type="dxa"/>
            <w:vAlign w:val="center"/>
          </w:tcPr>
          <w:p w14:paraId="62870B8A" w14:textId="32B56157" w:rsidR="002420AC" w:rsidRDefault="002420AC" w:rsidP="0002757B">
            <w:pPr>
              <w:pStyle w:val="Company"/>
            </w:pPr>
          </w:p>
        </w:tc>
        <w:tc>
          <w:tcPr>
            <w:tcW w:w="6560" w:type="dxa"/>
            <w:tcBorders>
              <w:bottom w:val="single" w:sz="4" w:space="0" w:color="222A35" w:themeColor="text2" w:themeShade="80"/>
            </w:tcBorders>
            <w:vAlign w:val="bottom"/>
          </w:tcPr>
          <w:p w14:paraId="71D2A850" w14:textId="766F7876" w:rsidR="002420AC" w:rsidRPr="00313C23" w:rsidRDefault="002420AC" w:rsidP="007A6DFC">
            <w:pPr>
              <w:pStyle w:val="Customer"/>
              <w:rPr>
                <w:rFonts w:ascii="Lato" w:hAnsi="Lato"/>
                <w:sz w:val="56"/>
              </w:rPr>
            </w:pPr>
            <w:r w:rsidRPr="00313C23">
              <w:rPr>
                <w:rFonts w:ascii="Lato" w:hAnsi="Lato"/>
                <w:sz w:val="56"/>
              </w:rPr>
              <w:t>COMMERCIAL INVOICE</w:t>
            </w:r>
          </w:p>
        </w:tc>
      </w:tr>
    </w:tbl>
    <w:p w14:paraId="5711FAEF" w14:textId="77777777" w:rsidR="004E1BCA" w:rsidRDefault="004E1BCA"/>
    <w:sdt>
      <w:sdtPr>
        <w:rPr>
          <w:rFonts w:ascii="Lato" w:hAnsi="Lato"/>
        </w:rPr>
        <w:id w:val="658052615"/>
        <w:lock w:val="contentLocked"/>
        <w:placeholder>
          <w:docPart w:val="DefaultPlaceholder_-1854013440"/>
        </w:placeholder>
        <w:group/>
      </w:sdtPr>
      <w:sdtEndPr>
        <w:rPr>
          <w:rFonts w:asciiTheme="minorHAnsi" w:hAnsiTheme="minorHAnsi"/>
        </w:rPr>
      </w:sdtEndPr>
      <w:sdtContent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675"/>
            <w:gridCol w:w="4675"/>
          </w:tblGrid>
          <w:tr w:rsidR="0002757B" w:rsidRPr="0002757B" w14:paraId="2A1D36CC" w14:textId="77777777" w:rsidTr="0002757B">
            <w:trPr>
              <w:trHeight w:val="360"/>
            </w:trPr>
            <w:sdt>
              <w:sdtPr>
                <w:rPr>
                  <w:rFonts w:ascii="Lato" w:hAnsi="Lato"/>
                </w:rPr>
                <w:id w:val="-615523015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3FCB3829" w14:textId="59EDD1F8" w:rsidR="00180F62" w:rsidRPr="00313C23" w:rsidRDefault="0002757B" w:rsidP="0002757B">
                    <w:pPr>
                      <w:pStyle w:val="Company"/>
                      <w:rPr>
                        <w:rFonts w:ascii="Lato" w:hAnsi="Lato"/>
                      </w:rPr>
                    </w:pPr>
                    <w:r w:rsidRPr="00313C23">
                      <w:rPr>
                        <w:rFonts w:ascii="Lato" w:hAnsi="Lato"/>
                      </w:rPr>
                      <w:t>Company Name</w:t>
                    </w:r>
                  </w:p>
                </w:tc>
              </w:sdtContent>
            </w:sdt>
            <w:sdt>
              <w:sdtPr>
                <w:rPr>
                  <w:rFonts w:ascii="Lato" w:hAnsi="Lato"/>
                </w:rPr>
                <w:id w:val="1631743578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723659BA" w14:textId="77777777" w:rsidR="00180F62" w:rsidRPr="00313C23" w:rsidRDefault="0002757B" w:rsidP="0002757B">
                    <w:pPr>
                      <w:pStyle w:val="Customer"/>
                      <w:rPr>
                        <w:rFonts w:ascii="Lato" w:hAnsi="Lato"/>
                      </w:rPr>
                    </w:pPr>
                    <w:r w:rsidRPr="00313C23">
                      <w:rPr>
                        <w:rFonts w:ascii="Lato" w:hAnsi="Lato"/>
                      </w:rPr>
                      <w:t>Customer Company Name</w:t>
                    </w:r>
                  </w:p>
                </w:tc>
              </w:sdtContent>
            </w:sdt>
          </w:tr>
          <w:tr w:rsidR="0002757B" w:rsidRPr="0002757B" w14:paraId="76C53CB8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rFonts w:ascii="Lato" w:hAnsi="Lato"/>
                    <w:b/>
                    <w:color w:val="3B3838" w:themeColor="background2" w:themeShade="40"/>
                  </w:rPr>
                  <w:id w:val="154892203"/>
                  <w:placeholder>
                    <w:docPart w:val="DefaultPlaceholder_-1854013440"/>
                  </w:placeholder>
                </w:sdtPr>
                <w:sdtEndPr/>
                <w:sdtContent>
                  <w:p w14:paraId="3DCBFE43" w14:textId="77777777" w:rsidR="00180F62" w:rsidRPr="00313C23" w:rsidRDefault="0002757B" w:rsidP="0002757B">
                    <w:pPr>
                      <w:rPr>
                        <w:rFonts w:ascii="Lato" w:hAnsi="Lato"/>
                        <w:b/>
                        <w:color w:val="3B3838" w:themeColor="background2" w:themeShade="40"/>
                      </w:rPr>
                    </w:pPr>
                    <w:r w:rsidRPr="00313C23">
                      <w:rPr>
                        <w:rFonts w:ascii="Lato" w:hAnsi="Lato"/>
                        <w:b/>
                        <w:color w:val="3B3838" w:themeColor="background2" w:themeShade="40"/>
                      </w:rPr>
                      <w:t>Address</w:t>
                    </w:r>
                  </w:p>
                </w:sdtContent>
              </w:sdt>
            </w:tc>
            <w:sdt>
              <w:sdtPr>
                <w:rPr>
                  <w:rFonts w:ascii="Lato" w:hAnsi="Lato"/>
                </w:rPr>
                <w:id w:val="-969050835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55E6151F" w14:textId="77777777" w:rsidR="00180F62" w:rsidRPr="00313C23" w:rsidRDefault="0002757B" w:rsidP="0002757B">
                    <w:pPr>
                      <w:pStyle w:val="Customer"/>
                      <w:rPr>
                        <w:rFonts w:ascii="Lato" w:hAnsi="Lato"/>
                      </w:rPr>
                    </w:pPr>
                    <w:r w:rsidRPr="00313C23">
                      <w:rPr>
                        <w:rFonts w:ascii="Lato" w:hAnsi="Lato"/>
                      </w:rPr>
                      <w:t>Contact Name</w:t>
                    </w:r>
                  </w:p>
                </w:tc>
              </w:sdtContent>
            </w:sdt>
          </w:tr>
          <w:tr w:rsidR="0002757B" w:rsidRPr="0002757B" w14:paraId="4268D991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rFonts w:ascii="Lato" w:hAnsi="Lato"/>
                    <w:b/>
                    <w:color w:val="3B3838" w:themeColor="background2" w:themeShade="40"/>
                  </w:rPr>
                  <w:id w:val="1035773126"/>
                  <w:placeholder>
                    <w:docPart w:val="DefaultPlaceholder_-1854013440"/>
                  </w:placeholder>
                </w:sdtPr>
                <w:sdtEndPr/>
                <w:sdtContent>
                  <w:p w14:paraId="07B765B8" w14:textId="77777777" w:rsidR="00180F62" w:rsidRPr="00313C23" w:rsidRDefault="0002757B" w:rsidP="0002757B">
                    <w:pPr>
                      <w:rPr>
                        <w:rFonts w:ascii="Lato" w:hAnsi="Lato"/>
                        <w:b/>
                        <w:color w:val="3B3838" w:themeColor="background2" w:themeShade="40"/>
                      </w:rPr>
                    </w:pPr>
                    <w:r w:rsidRPr="00313C23">
                      <w:rPr>
                        <w:rFonts w:ascii="Lato" w:hAnsi="Lato"/>
                        <w:b/>
                        <w:color w:val="3B3838" w:themeColor="background2" w:themeShade="40"/>
                      </w:rPr>
                      <w:t xml:space="preserve">Phone </w:t>
                    </w:r>
                  </w:p>
                </w:sdtContent>
              </w:sdt>
            </w:tc>
            <w:sdt>
              <w:sdtPr>
                <w:rPr>
                  <w:rFonts w:ascii="Lato" w:hAnsi="Lato"/>
                </w:rPr>
                <w:id w:val="-1437584728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21C5F586" w14:textId="77777777" w:rsidR="00180F62" w:rsidRPr="00313C23" w:rsidRDefault="0002757B" w:rsidP="0002757B">
                    <w:pPr>
                      <w:pStyle w:val="Customer"/>
                      <w:rPr>
                        <w:rFonts w:ascii="Lato" w:hAnsi="Lato"/>
                      </w:rPr>
                    </w:pPr>
                    <w:r w:rsidRPr="00313C23">
                      <w:rPr>
                        <w:rFonts w:ascii="Lato" w:hAnsi="Lato"/>
                      </w:rPr>
                      <w:t>Address</w:t>
                    </w:r>
                  </w:p>
                </w:tc>
              </w:sdtContent>
            </w:sdt>
          </w:tr>
          <w:tr w:rsidR="0002757B" w:rsidRPr="0002757B" w14:paraId="7DA105C9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rFonts w:ascii="Lato" w:hAnsi="Lato"/>
                    <w:b/>
                    <w:color w:val="3B3838" w:themeColor="background2" w:themeShade="40"/>
                  </w:rPr>
                  <w:id w:val="-1434743021"/>
                  <w:placeholder>
                    <w:docPart w:val="DefaultPlaceholder_-1854013440"/>
                  </w:placeholder>
                </w:sdtPr>
                <w:sdtEndPr/>
                <w:sdtContent>
                  <w:p w14:paraId="4B6F58E1" w14:textId="77777777" w:rsidR="00180F62" w:rsidRPr="00313C23" w:rsidRDefault="0002757B" w:rsidP="0002757B">
                    <w:pPr>
                      <w:rPr>
                        <w:rFonts w:ascii="Lato" w:hAnsi="Lato"/>
                        <w:b/>
                        <w:color w:val="3B3838" w:themeColor="background2" w:themeShade="40"/>
                      </w:rPr>
                    </w:pPr>
                    <w:r w:rsidRPr="00313C23">
                      <w:rPr>
                        <w:rFonts w:ascii="Lato" w:hAnsi="Lato"/>
                        <w:b/>
                        <w:color w:val="3B3838" w:themeColor="background2" w:themeShade="40"/>
                      </w:rPr>
                      <w:t>Email</w:t>
                    </w:r>
                  </w:p>
                </w:sdtContent>
              </w:sdt>
            </w:tc>
            <w:sdt>
              <w:sdtPr>
                <w:rPr>
                  <w:rFonts w:ascii="Lato" w:hAnsi="Lato"/>
                </w:rPr>
                <w:id w:val="-1242165557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09B19B57" w14:textId="77777777" w:rsidR="00180F62" w:rsidRPr="00313C23" w:rsidRDefault="0002757B" w:rsidP="0002757B">
                    <w:pPr>
                      <w:pStyle w:val="Customer"/>
                      <w:rPr>
                        <w:rFonts w:ascii="Lato" w:hAnsi="Lato"/>
                      </w:rPr>
                    </w:pPr>
                    <w:r w:rsidRPr="00313C23">
                      <w:rPr>
                        <w:rFonts w:ascii="Lato" w:hAnsi="Lato"/>
                      </w:rPr>
                      <w:t>Phone</w:t>
                    </w:r>
                  </w:p>
                </w:tc>
              </w:sdtContent>
            </w:sdt>
          </w:tr>
          <w:tr w:rsidR="0002757B" w:rsidRPr="0002757B" w14:paraId="780D4EB7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rFonts w:ascii="Lato" w:hAnsi="Lato"/>
                    <w:b/>
                    <w:color w:val="3B3838" w:themeColor="background2" w:themeShade="40"/>
                  </w:rPr>
                  <w:id w:val="660430702"/>
                  <w:placeholder>
                    <w:docPart w:val="DefaultPlaceholder_-1854013440"/>
                  </w:placeholder>
                </w:sdtPr>
                <w:sdtEndPr/>
                <w:sdtContent>
                  <w:p w14:paraId="2567DE2B" w14:textId="77777777" w:rsidR="00180F62" w:rsidRPr="00313C23" w:rsidRDefault="0002757B" w:rsidP="0002757B">
                    <w:pPr>
                      <w:rPr>
                        <w:rFonts w:ascii="Lato" w:hAnsi="Lato"/>
                        <w:b/>
                        <w:color w:val="3B3838" w:themeColor="background2" w:themeShade="40"/>
                      </w:rPr>
                    </w:pPr>
                    <w:r w:rsidRPr="00313C23">
                      <w:rPr>
                        <w:rFonts w:ascii="Lato" w:hAnsi="Lato"/>
                        <w:b/>
                        <w:color w:val="3B3838" w:themeColor="background2" w:themeShade="40"/>
                      </w:rPr>
                      <w:t>Website</w:t>
                    </w:r>
                  </w:p>
                </w:sdtContent>
              </w:sdt>
            </w:tc>
            <w:sdt>
              <w:sdtPr>
                <w:rPr>
                  <w:rFonts w:ascii="Lato" w:hAnsi="Lato"/>
                </w:rPr>
                <w:id w:val="-889715086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1CC2CBB3" w14:textId="77777777" w:rsidR="00180F62" w:rsidRPr="00313C23" w:rsidRDefault="0002757B" w:rsidP="0002757B">
                    <w:pPr>
                      <w:pStyle w:val="Customer"/>
                      <w:rPr>
                        <w:rFonts w:ascii="Lato" w:hAnsi="Lato"/>
                      </w:rPr>
                    </w:pPr>
                    <w:r w:rsidRPr="00313C23">
                      <w:rPr>
                        <w:rFonts w:ascii="Lato" w:hAnsi="Lato"/>
                      </w:rPr>
                      <w:t>Email</w:t>
                    </w:r>
                  </w:p>
                </w:tc>
              </w:sdtContent>
            </w:sdt>
          </w:tr>
        </w:tbl>
        <w:p w14:paraId="3191C7A1" w14:textId="77777777" w:rsidR="0002757B" w:rsidRDefault="002D7DCA" w:rsidP="0005479A">
          <w:pPr>
            <w:pStyle w:val="NoSpacing"/>
          </w:pPr>
          <w:r>
            <w:br/>
          </w:r>
        </w:p>
        <w:tbl>
          <w:tblPr>
            <w:tblStyle w:val="TableGrid"/>
            <w:tblW w:w="0" w:type="auto"/>
            <w:tbl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  <w:insideH w:val="single" w:sz="4" w:space="0" w:color="C1C1C1"/>
              <w:insideV w:val="single" w:sz="4" w:space="0" w:color="C1C1C1"/>
            </w:tblBorders>
            <w:tblLook w:val="04A0" w:firstRow="1" w:lastRow="0" w:firstColumn="1" w:lastColumn="0" w:noHBand="0" w:noVBand="1"/>
          </w:tblPr>
          <w:tblGrid>
            <w:gridCol w:w="1975"/>
            <w:gridCol w:w="1141"/>
            <w:gridCol w:w="1559"/>
            <w:gridCol w:w="1558"/>
            <w:gridCol w:w="1558"/>
            <w:gridCol w:w="1559"/>
          </w:tblGrid>
          <w:tr w:rsidR="00897936" w:rsidRPr="0005479A" w14:paraId="1CE4CC0C" w14:textId="77777777" w:rsidTr="007A6DFC">
            <w:trPr>
              <w:trHeight w:val="576"/>
            </w:trPr>
            <w:tc>
              <w:tcPr>
                <w:tcW w:w="1975" w:type="dxa"/>
                <w:tcBorders>
                  <w:top w:val="single" w:sz="4" w:space="0" w:color="222A35" w:themeColor="text2" w:themeShade="80"/>
                  <w:left w:val="single" w:sz="4" w:space="0" w:color="222A35" w:themeColor="text2" w:themeShade="80"/>
                  <w:bottom w:val="single" w:sz="4" w:space="0" w:color="222A35" w:themeColor="text2" w:themeShade="80"/>
                  <w:right w:val="nil"/>
                </w:tcBorders>
                <w:vAlign w:val="center"/>
              </w:tcPr>
              <w:p w14:paraId="40A43CC9" w14:textId="77777777" w:rsidR="0002757B" w:rsidRPr="0005479A" w:rsidRDefault="0002757B" w:rsidP="0005479A">
                <w:pPr>
                  <w:pStyle w:val="Invoice"/>
                </w:pPr>
                <w:r w:rsidRPr="0005479A">
                  <w:t>Invoice Number:</w:t>
                </w:r>
              </w:p>
            </w:tc>
            <w:tc>
              <w:tcPr>
                <w:tcW w:w="1141" w:type="dxa"/>
                <w:tcBorders>
                  <w:top w:val="single" w:sz="4" w:space="0" w:color="222A35" w:themeColor="text2" w:themeShade="80"/>
                  <w:left w:val="nil"/>
                  <w:bottom w:val="single" w:sz="4" w:space="0" w:color="222A35" w:themeColor="text2" w:themeShade="80"/>
                  <w:right w:val="single" w:sz="4" w:space="0" w:color="222A35" w:themeColor="text2" w:themeShade="80"/>
                </w:tcBorders>
                <w:vAlign w:val="center"/>
              </w:tcPr>
              <w:p w14:paraId="77BCC7ED" w14:textId="77655DFB" w:rsidR="0002757B" w:rsidRPr="0005479A" w:rsidRDefault="0002757B" w:rsidP="0005479A">
                <w:pPr>
                  <w:pStyle w:val="Invoice"/>
                </w:pPr>
                <w:r w:rsidRPr="0005479A">
                  <w:t>123</w:t>
                </w:r>
                <w:r w:rsidR="0005479A">
                  <w:t>4</w:t>
                </w:r>
              </w:p>
            </w:tc>
            <w:tc>
              <w:tcPr>
                <w:tcW w:w="1559" w:type="dxa"/>
                <w:tcBorders>
                  <w:top w:val="single" w:sz="4" w:space="0" w:color="222A35" w:themeColor="text2" w:themeShade="80"/>
                  <w:left w:val="single" w:sz="4" w:space="0" w:color="222A35" w:themeColor="text2" w:themeShade="80"/>
                  <w:bottom w:val="single" w:sz="4" w:space="0" w:color="222A35" w:themeColor="text2" w:themeShade="80"/>
                  <w:right w:val="nil"/>
                </w:tcBorders>
                <w:vAlign w:val="center"/>
              </w:tcPr>
              <w:p w14:paraId="204ED84B" w14:textId="6228063C" w:rsidR="0002757B" w:rsidRPr="0005479A" w:rsidRDefault="0002757B" w:rsidP="0005479A">
                <w:pPr>
                  <w:pStyle w:val="Invoice"/>
                </w:pPr>
                <w:r w:rsidRPr="0005479A">
                  <w:t>Issue Date:</w:t>
                </w:r>
              </w:p>
            </w:tc>
            <w:sdt>
              <w:sdtPr>
                <w:id w:val="-1148206041"/>
                <w:placeholder>
                  <w:docPart w:val="60E1ACF1726F4EC48643921DE879071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558" w:type="dxa"/>
                    <w:tcBorders>
                      <w:top w:val="single" w:sz="4" w:space="0" w:color="222A35" w:themeColor="text2" w:themeShade="80"/>
                      <w:left w:val="nil"/>
                      <w:bottom w:val="single" w:sz="4" w:space="0" w:color="222A35" w:themeColor="text2" w:themeShade="80"/>
                      <w:right w:val="single" w:sz="4" w:space="0" w:color="222A35" w:themeColor="text2" w:themeShade="80"/>
                    </w:tcBorders>
                    <w:vAlign w:val="center"/>
                  </w:tcPr>
                  <w:p w14:paraId="0BCC7F34" w14:textId="1DD27F8C" w:rsidR="0002757B" w:rsidRPr="0005479A" w:rsidRDefault="0005479A" w:rsidP="0005479A">
                    <w:pPr>
                      <w:pStyle w:val="Invoice"/>
                    </w:pPr>
                    <w:r w:rsidRPr="0005479A">
                      <w:rPr>
                        <w:rStyle w:val="PlaceholderText"/>
                        <w:color w:val="3B3838" w:themeColor="background2" w:themeShade="40"/>
                      </w:rPr>
                      <w:t>Date</w:t>
                    </w:r>
                  </w:p>
                </w:tc>
              </w:sdtContent>
            </w:sdt>
            <w:tc>
              <w:tcPr>
                <w:tcW w:w="1558" w:type="dxa"/>
                <w:tcBorders>
                  <w:top w:val="single" w:sz="4" w:space="0" w:color="222A35" w:themeColor="text2" w:themeShade="80"/>
                  <w:left w:val="single" w:sz="4" w:space="0" w:color="222A35" w:themeColor="text2" w:themeShade="80"/>
                  <w:bottom w:val="single" w:sz="4" w:space="0" w:color="222A35" w:themeColor="text2" w:themeShade="80"/>
                  <w:right w:val="nil"/>
                </w:tcBorders>
                <w:vAlign w:val="center"/>
              </w:tcPr>
              <w:p w14:paraId="3F38AC15" w14:textId="34841E5D" w:rsidR="0002757B" w:rsidRPr="0005479A" w:rsidRDefault="0002757B" w:rsidP="0005479A">
                <w:pPr>
                  <w:pStyle w:val="Invoice"/>
                </w:pPr>
                <w:r w:rsidRPr="0005479A">
                  <w:t>Expiry Date:</w:t>
                </w:r>
              </w:p>
            </w:tc>
            <w:sdt>
              <w:sdtPr>
                <w:id w:val="-1137264529"/>
                <w:placeholder>
                  <w:docPart w:val="99AD14D8E4954817A7B033F54CC45DA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559" w:type="dxa"/>
                    <w:tcBorders>
                      <w:top w:val="single" w:sz="4" w:space="0" w:color="222A35" w:themeColor="text2" w:themeShade="80"/>
                      <w:left w:val="nil"/>
                      <w:bottom w:val="single" w:sz="4" w:space="0" w:color="222A35" w:themeColor="text2" w:themeShade="80"/>
                      <w:right w:val="single" w:sz="4" w:space="0" w:color="222A35" w:themeColor="text2" w:themeShade="80"/>
                    </w:tcBorders>
                    <w:vAlign w:val="center"/>
                  </w:tcPr>
                  <w:p w14:paraId="7C2E7253" w14:textId="607A9688" w:rsidR="0002757B" w:rsidRPr="0005479A" w:rsidRDefault="0005479A" w:rsidP="0005479A">
                    <w:pPr>
                      <w:pStyle w:val="Invoice"/>
                    </w:pPr>
                    <w:r w:rsidRPr="0005479A">
                      <w:rPr>
                        <w:rStyle w:val="PlaceholderText"/>
                        <w:color w:val="3B3838" w:themeColor="background2" w:themeShade="40"/>
                      </w:rPr>
                      <w:t>Date</w:t>
                    </w:r>
                  </w:p>
                </w:tc>
              </w:sdtContent>
            </w:sdt>
          </w:tr>
        </w:tbl>
      </w:sdtContent>
    </w:sdt>
    <w:p w14:paraId="10749F6F" w14:textId="5B97A1D1" w:rsidR="00E95844" w:rsidRDefault="002D7DCA" w:rsidP="0094257B">
      <w:pPr>
        <w:pStyle w:val="NoSpacing"/>
      </w:pPr>
      <w:r>
        <w:br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82"/>
        <w:gridCol w:w="3131"/>
        <w:gridCol w:w="242"/>
        <w:gridCol w:w="1219"/>
        <w:gridCol w:w="1552"/>
        <w:gridCol w:w="1724"/>
      </w:tblGrid>
      <w:tr w:rsidR="002D7DCA" w:rsidRPr="003B2093" w14:paraId="2D692738" w14:textId="77777777" w:rsidTr="00795368">
        <w:trPr>
          <w:trHeight w:val="624"/>
        </w:trPr>
        <w:tc>
          <w:tcPr>
            <w:tcW w:w="148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0070C0"/>
            <w:noWrap/>
            <w:vAlign w:val="center"/>
            <w:hideMark/>
          </w:tcPr>
          <w:p w14:paraId="01710C9C" w14:textId="77777777" w:rsidR="002D7DCA" w:rsidRPr="00313C23" w:rsidRDefault="002D7DCA" w:rsidP="003B2093">
            <w:pPr>
              <w:spacing w:after="0" w:line="240" w:lineRule="auto"/>
              <w:jc w:val="center"/>
              <w:rPr>
                <w:rFonts w:ascii="Lato" w:eastAsia="Times New Roman" w:hAnsi="Lato" w:cs="Arial"/>
                <w:color w:val="FFFFFF"/>
              </w:rPr>
            </w:pPr>
            <w:r w:rsidRPr="00313C23">
              <w:rPr>
                <w:rFonts w:ascii="Lato" w:eastAsia="Times New Roman" w:hAnsi="Lato" w:cs="Arial"/>
                <w:color w:val="FFFFFF"/>
              </w:rPr>
              <w:t>Item #</w:t>
            </w:r>
          </w:p>
        </w:tc>
        <w:tc>
          <w:tcPr>
            <w:tcW w:w="3131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0070C0"/>
            <w:noWrap/>
            <w:vAlign w:val="center"/>
            <w:hideMark/>
          </w:tcPr>
          <w:p w14:paraId="68FD6402" w14:textId="77777777" w:rsidR="002D7DCA" w:rsidRPr="00313C23" w:rsidRDefault="002D7DCA" w:rsidP="003B2093">
            <w:pPr>
              <w:spacing w:after="0" w:line="240" w:lineRule="auto"/>
              <w:jc w:val="center"/>
              <w:rPr>
                <w:rFonts w:ascii="Lato" w:eastAsia="Times New Roman" w:hAnsi="Lato" w:cs="Arial"/>
                <w:color w:val="FFFFFF"/>
              </w:rPr>
            </w:pPr>
            <w:r w:rsidRPr="00313C23">
              <w:rPr>
                <w:rFonts w:ascii="Lato" w:eastAsia="Times New Roman" w:hAnsi="Lato" w:cs="Arial"/>
                <w:color w:val="FFFFFF"/>
              </w:rPr>
              <w:t>Description</w:t>
            </w:r>
          </w:p>
        </w:tc>
        <w:tc>
          <w:tcPr>
            <w:tcW w:w="1461" w:type="dxa"/>
            <w:gridSpan w:val="2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0070C0"/>
            <w:noWrap/>
            <w:vAlign w:val="center"/>
            <w:hideMark/>
          </w:tcPr>
          <w:p w14:paraId="5BF2886D" w14:textId="77777777" w:rsidR="002D7DCA" w:rsidRPr="00313C23" w:rsidRDefault="002D7DCA" w:rsidP="003B2093">
            <w:pPr>
              <w:spacing w:after="0" w:line="240" w:lineRule="auto"/>
              <w:jc w:val="center"/>
              <w:rPr>
                <w:rFonts w:ascii="Lato" w:eastAsia="Times New Roman" w:hAnsi="Lato" w:cs="Arial"/>
                <w:color w:val="FFFFFF"/>
              </w:rPr>
            </w:pPr>
            <w:r w:rsidRPr="00313C23">
              <w:rPr>
                <w:rFonts w:ascii="Lato" w:eastAsia="Times New Roman" w:hAnsi="Lato" w:cs="Arial"/>
                <w:color w:val="FFFFFF"/>
              </w:rPr>
              <w:t>Quantity</w:t>
            </w:r>
          </w:p>
        </w:tc>
        <w:tc>
          <w:tcPr>
            <w:tcW w:w="155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0070C0"/>
            <w:noWrap/>
            <w:vAlign w:val="center"/>
            <w:hideMark/>
          </w:tcPr>
          <w:p w14:paraId="0268B1E4" w14:textId="77777777" w:rsidR="002D7DCA" w:rsidRPr="00313C23" w:rsidRDefault="002D7DCA" w:rsidP="003B2093">
            <w:pPr>
              <w:spacing w:after="0" w:line="240" w:lineRule="auto"/>
              <w:jc w:val="center"/>
              <w:rPr>
                <w:rFonts w:ascii="Lato" w:eastAsia="Times New Roman" w:hAnsi="Lato" w:cs="Arial"/>
                <w:color w:val="FFFFFF"/>
              </w:rPr>
            </w:pPr>
            <w:r w:rsidRPr="00313C23">
              <w:rPr>
                <w:rFonts w:ascii="Lato" w:eastAsia="Times New Roman" w:hAnsi="Lato" w:cs="Arial"/>
                <w:color w:val="FFFFFF"/>
              </w:rPr>
              <w:t>Unit Price</w:t>
            </w:r>
          </w:p>
        </w:tc>
        <w:tc>
          <w:tcPr>
            <w:tcW w:w="1724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0070C0"/>
            <w:noWrap/>
            <w:vAlign w:val="center"/>
            <w:hideMark/>
          </w:tcPr>
          <w:p w14:paraId="057D27B6" w14:textId="77777777" w:rsidR="002D7DCA" w:rsidRPr="00313C23" w:rsidRDefault="002D7DCA" w:rsidP="003B2093">
            <w:pPr>
              <w:spacing w:after="0" w:line="240" w:lineRule="auto"/>
              <w:jc w:val="center"/>
              <w:rPr>
                <w:rFonts w:ascii="Lato" w:eastAsia="Times New Roman" w:hAnsi="Lato" w:cs="Arial"/>
                <w:color w:val="FFFFFF"/>
              </w:rPr>
            </w:pPr>
            <w:r w:rsidRPr="00313C23">
              <w:rPr>
                <w:rFonts w:ascii="Lato" w:eastAsia="Times New Roman" w:hAnsi="Lato" w:cs="Arial"/>
                <w:color w:val="FFFFFF"/>
              </w:rPr>
              <w:t>Total</w:t>
            </w:r>
          </w:p>
        </w:tc>
      </w:tr>
      <w:tr w:rsidR="0005479A" w:rsidRPr="003B2093" w14:paraId="4864C73B" w14:textId="77777777" w:rsidTr="007A6DFC">
        <w:trPr>
          <w:trHeight w:val="624"/>
        </w:trPr>
        <w:tc>
          <w:tcPr>
            <w:tcW w:w="148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36125F5C" w14:textId="25A0300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1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79E116B6" w14:textId="61697451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4B3134CF" w14:textId="2357266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39C3CA3B" w14:textId="201A12F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4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27321BE4" w14:textId="283BFB0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16090A4F" w14:textId="77777777" w:rsidTr="007A6DFC">
        <w:trPr>
          <w:trHeight w:val="624"/>
        </w:trPr>
        <w:tc>
          <w:tcPr>
            <w:tcW w:w="148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5D3BEE42" w14:textId="61F22D86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1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5F305349" w14:textId="09B78EE9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5BF7F448" w14:textId="5110B9DF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5263430D" w14:textId="1B095BB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4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45101BD8" w14:textId="0D5F45E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273A4558" w14:textId="77777777" w:rsidTr="007A6DFC">
        <w:trPr>
          <w:trHeight w:val="624"/>
        </w:trPr>
        <w:tc>
          <w:tcPr>
            <w:tcW w:w="148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73DD2E32" w14:textId="51C7F9F0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1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07422888" w14:textId="3E1F4C89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1019A055" w14:textId="3FF1E65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422895D3" w14:textId="2366F5D6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4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2A089B4B" w14:textId="22C96651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09B1EB2E" w14:textId="77777777" w:rsidTr="007A6DFC">
        <w:trPr>
          <w:trHeight w:val="624"/>
        </w:trPr>
        <w:tc>
          <w:tcPr>
            <w:tcW w:w="148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0183042F" w14:textId="12358004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1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1A442FEE" w14:textId="385AE5F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44EF816C" w14:textId="632FB5B6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3344E7E9" w14:textId="5A0093B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4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7581A55E" w14:textId="7FCC41A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60F6C" w:rsidRPr="003B2093" w14:paraId="2388E0E1" w14:textId="77777777" w:rsidTr="007A6DFC">
        <w:trPr>
          <w:trHeight w:val="624"/>
        </w:trPr>
        <w:tc>
          <w:tcPr>
            <w:tcW w:w="148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6AF59CF4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1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6B9337AC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09CBA538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648DFFD4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4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369C417B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60F6C" w:rsidRPr="003B2093" w14:paraId="4AD4BDB2" w14:textId="77777777" w:rsidTr="007A6DFC">
        <w:trPr>
          <w:trHeight w:val="624"/>
        </w:trPr>
        <w:tc>
          <w:tcPr>
            <w:tcW w:w="148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4A826F9F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1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0900F3DE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04983B9B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5F336660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4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51EB4C23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4FDCE8F1" w14:textId="77777777" w:rsidTr="007A6DFC">
        <w:trPr>
          <w:trHeight w:val="624"/>
        </w:trPr>
        <w:tc>
          <w:tcPr>
            <w:tcW w:w="148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09980A12" w14:textId="55315A85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1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28C71D85" w14:textId="54FBA68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79C44E01" w14:textId="0040E772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7AF182A2" w14:textId="329B05F9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4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1E2D6DE0" w14:textId="297CC4E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0EE9C945" w14:textId="77777777" w:rsidTr="007A6DFC">
        <w:trPr>
          <w:trHeight w:val="624"/>
        </w:trPr>
        <w:tc>
          <w:tcPr>
            <w:tcW w:w="148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68E132BA" w14:textId="0438C4DE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1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2263E6DC" w14:textId="2D9690AB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6D9C3EDD" w14:textId="2EAC932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1E24A64A" w14:textId="4FA60221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4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7F0C1E0D" w14:textId="616A8CBC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4257B" w:rsidRPr="003B2093" w14:paraId="44E66CEC" w14:textId="77777777" w:rsidTr="007A6DFC">
        <w:trPr>
          <w:trHeight w:val="360"/>
        </w:trPr>
        <w:tc>
          <w:tcPr>
            <w:tcW w:w="9350" w:type="dxa"/>
            <w:gridSpan w:val="6"/>
            <w:tcBorders>
              <w:top w:val="single" w:sz="4" w:space="0" w:color="222A35" w:themeColor="text2" w:themeShade="8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2E3B4" w14:textId="77777777" w:rsidR="0094257B" w:rsidRPr="003B2093" w:rsidRDefault="0094257B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3ACF" w:rsidRPr="003B2093" w14:paraId="30E1AF3A" w14:textId="77777777" w:rsidTr="007A6DFC">
        <w:trPr>
          <w:trHeight w:val="432"/>
        </w:trPr>
        <w:tc>
          <w:tcPr>
            <w:tcW w:w="4855" w:type="dxa"/>
            <w:gridSpan w:val="3"/>
            <w:tcBorders>
              <w:top w:val="nil"/>
              <w:left w:val="nil"/>
              <w:bottom w:val="single" w:sz="4" w:space="0" w:color="222A35" w:themeColor="text2" w:themeShade="80"/>
            </w:tcBorders>
            <w:shd w:val="clear" w:color="auto" w:fill="auto"/>
            <w:noWrap/>
            <w:vAlign w:val="center"/>
            <w:hideMark/>
          </w:tcPr>
          <w:p w14:paraId="6A3284A8" w14:textId="6358A21B" w:rsidR="00FA3ACF" w:rsidRPr="00313C23" w:rsidRDefault="00FA3ACF" w:rsidP="00FA3ACF">
            <w:pPr>
              <w:spacing w:after="0" w:line="240" w:lineRule="auto"/>
              <w:rPr>
                <w:rFonts w:ascii="Lato" w:eastAsia="Times New Roman" w:hAnsi="Lato" w:cs="Arial"/>
                <w:b/>
                <w:bCs/>
                <w:color w:val="000000"/>
              </w:rPr>
            </w:pPr>
            <w:r w:rsidRPr="00313C23">
              <w:rPr>
                <w:rFonts w:ascii="Lato" w:eastAsia="Times New Roman" w:hAnsi="Lato" w:cs="Arial"/>
                <w:b/>
                <w:bCs/>
                <w:color w:val="000000"/>
              </w:rPr>
              <w:t>Additional Comments:</w:t>
            </w:r>
          </w:p>
        </w:tc>
        <w:tc>
          <w:tcPr>
            <w:tcW w:w="1219" w:type="dxa"/>
            <w:tcBorders>
              <w:top w:val="nil"/>
              <w:left w:val="nil"/>
              <w:right w:val="single" w:sz="4" w:space="0" w:color="222A35" w:themeColor="text2" w:themeShade="80"/>
            </w:tcBorders>
            <w:shd w:val="clear" w:color="auto" w:fill="auto"/>
            <w:vAlign w:val="center"/>
          </w:tcPr>
          <w:p w14:paraId="00409A5A" w14:textId="46C0B6D3" w:rsidR="00FA3ACF" w:rsidRPr="0094257B" w:rsidRDefault="00FA3ACF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55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vAlign w:val="center"/>
          </w:tcPr>
          <w:p w14:paraId="7892CA30" w14:textId="2A4F2241" w:rsidR="00FA3ACF" w:rsidRPr="00313C23" w:rsidRDefault="00FA3ACF" w:rsidP="00612FA8">
            <w:pPr>
              <w:spacing w:after="0" w:line="240" w:lineRule="auto"/>
              <w:ind w:right="288"/>
              <w:jc w:val="right"/>
              <w:rPr>
                <w:rFonts w:ascii="Lato" w:eastAsia="Times New Roman" w:hAnsi="Lato" w:cs="Arial"/>
                <w:b/>
                <w:bCs/>
                <w:color w:val="000000"/>
              </w:rPr>
            </w:pPr>
            <w:r w:rsidRPr="00313C23">
              <w:rPr>
                <w:rFonts w:ascii="Lato" w:eastAsia="Times New Roman" w:hAnsi="Lato" w:cs="Arial"/>
                <w:b/>
                <w:bCs/>
                <w:color w:val="000000"/>
              </w:rPr>
              <w:t>Subtotal</w:t>
            </w:r>
          </w:p>
        </w:tc>
        <w:tc>
          <w:tcPr>
            <w:tcW w:w="1724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326391EB" w14:textId="21F6E7E8" w:rsidR="00FA3ACF" w:rsidRPr="0094257B" w:rsidRDefault="00FA3ACF" w:rsidP="009425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FA3ACF" w:rsidRPr="003B2093" w14:paraId="3CDB8404" w14:textId="77777777" w:rsidTr="007A6DFC">
        <w:trPr>
          <w:trHeight w:val="432"/>
        </w:trPr>
        <w:tc>
          <w:tcPr>
            <w:tcW w:w="4855" w:type="dxa"/>
            <w:gridSpan w:val="3"/>
            <w:vMerge w:val="restart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  <w:hideMark/>
          </w:tcPr>
          <w:p w14:paraId="5ADB66F6" w14:textId="77777777" w:rsidR="00FA3ACF" w:rsidRPr="003B2093" w:rsidRDefault="00FA3ACF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219" w:type="dxa"/>
            <w:tcBorders>
              <w:left w:val="single" w:sz="4" w:space="0" w:color="222A35" w:themeColor="text2" w:themeShade="80"/>
              <w:bottom w:val="nil"/>
              <w:right w:val="single" w:sz="4" w:space="0" w:color="222A35" w:themeColor="text2" w:themeShade="80"/>
            </w:tcBorders>
            <w:shd w:val="clear" w:color="auto" w:fill="auto"/>
            <w:vAlign w:val="center"/>
          </w:tcPr>
          <w:p w14:paraId="41D5FDD2" w14:textId="0EC947FD" w:rsidR="00FA3ACF" w:rsidRPr="003B2093" w:rsidRDefault="00FA3ACF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vAlign w:val="center"/>
          </w:tcPr>
          <w:p w14:paraId="1ABA07C2" w14:textId="770FCDA3" w:rsidR="00FA3ACF" w:rsidRPr="00313C23" w:rsidRDefault="00FA3ACF" w:rsidP="00612FA8">
            <w:pPr>
              <w:spacing w:after="0" w:line="240" w:lineRule="auto"/>
              <w:ind w:right="288"/>
              <w:jc w:val="right"/>
              <w:rPr>
                <w:rFonts w:ascii="Lato" w:eastAsia="Times New Roman" w:hAnsi="Lato" w:cs="Arial"/>
                <w:color w:val="000000"/>
              </w:rPr>
            </w:pPr>
            <w:r w:rsidRPr="00313C23">
              <w:rPr>
                <w:rFonts w:ascii="Lato" w:eastAsia="Times New Roman" w:hAnsi="Lato" w:cs="Arial"/>
                <w:color w:val="000000"/>
              </w:rPr>
              <w:t>Tax</w:t>
            </w:r>
          </w:p>
        </w:tc>
        <w:tc>
          <w:tcPr>
            <w:tcW w:w="1724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</w:tcPr>
          <w:p w14:paraId="6DC86BC6" w14:textId="182B7ABD" w:rsidR="00FA3ACF" w:rsidRPr="003B2093" w:rsidRDefault="00FA3ACF" w:rsidP="0094257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FA3ACF" w:rsidRPr="003B2093" w14:paraId="3245EFE5" w14:textId="77777777" w:rsidTr="007A6DFC">
        <w:trPr>
          <w:trHeight w:val="432"/>
        </w:trPr>
        <w:tc>
          <w:tcPr>
            <w:tcW w:w="4855" w:type="dxa"/>
            <w:gridSpan w:val="3"/>
            <w:vMerge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  <w:hideMark/>
          </w:tcPr>
          <w:p w14:paraId="4CF566FA" w14:textId="77777777" w:rsidR="00FA3ACF" w:rsidRPr="003B2093" w:rsidRDefault="00FA3ACF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222A35" w:themeColor="text2" w:themeShade="80"/>
              <w:bottom w:val="nil"/>
              <w:right w:val="nil"/>
            </w:tcBorders>
            <w:shd w:val="clear" w:color="auto" w:fill="auto"/>
            <w:vAlign w:val="center"/>
          </w:tcPr>
          <w:p w14:paraId="14907C09" w14:textId="51D7556F" w:rsidR="00FA3ACF" w:rsidRPr="003B2093" w:rsidRDefault="00FA3ACF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76" w:type="dxa"/>
            <w:gridSpan w:val="2"/>
            <w:tcBorders>
              <w:top w:val="single" w:sz="4" w:space="0" w:color="222A35" w:themeColor="text2" w:themeShade="80"/>
              <w:left w:val="nil"/>
              <w:bottom w:val="single" w:sz="4" w:space="0" w:color="222A35" w:themeColor="text2" w:themeShade="80"/>
              <w:right w:val="nil"/>
            </w:tcBorders>
            <w:shd w:val="clear" w:color="auto" w:fill="auto"/>
            <w:vAlign w:val="center"/>
          </w:tcPr>
          <w:p w14:paraId="43F1E75F" w14:textId="44A8A360" w:rsidR="00FA3ACF" w:rsidRPr="003B2093" w:rsidRDefault="00FA3ACF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A3ACF" w:rsidRPr="003B2093" w14:paraId="31426820" w14:textId="77777777" w:rsidTr="00795368">
        <w:trPr>
          <w:trHeight w:val="432"/>
        </w:trPr>
        <w:tc>
          <w:tcPr>
            <w:tcW w:w="4855" w:type="dxa"/>
            <w:gridSpan w:val="3"/>
            <w:vMerge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  <w:hideMark/>
          </w:tcPr>
          <w:p w14:paraId="65F15552" w14:textId="77777777" w:rsidR="00FA3ACF" w:rsidRPr="003B2093" w:rsidRDefault="00FA3ACF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nil"/>
              <w:left w:val="single" w:sz="4" w:space="0" w:color="222A35" w:themeColor="text2" w:themeShade="80"/>
              <w:bottom w:val="nil"/>
              <w:right w:val="single" w:sz="4" w:space="0" w:color="222A35" w:themeColor="text2" w:themeShade="80"/>
            </w:tcBorders>
            <w:shd w:val="clear" w:color="auto" w:fill="auto"/>
            <w:vAlign w:val="center"/>
          </w:tcPr>
          <w:p w14:paraId="63DAAE03" w14:textId="55CE49C8" w:rsidR="00FA3ACF" w:rsidRPr="003B2093" w:rsidRDefault="00FA3ACF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2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0070C0"/>
            <w:noWrap/>
            <w:vAlign w:val="center"/>
            <w:hideMark/>
          </w:tcPr>
          <w:p w14:paraId="5752931D" w14:textId="77777777" w:rsidR="00FA3ACF" w:rsidRPr="00313C23" w:rsidRDefault="00FA3ACF" w:rsidP="00612FA8">
            <w:pPr>
              <w:pStyle w:val="Total"/>
              <w:ind w:right="288"/>
              <w:jc w:val="right"/>
              <w:rPr>
                <w:rFonts w:ascii="Lato" w:hAnsi="Lato"/>
                <w:b/>
                <w:sz w:val="28"/>
                <w:szCs w:val="28"/>
              </w:rPr>
            </w:pPr>
            <w:r w:rsidRPr="00313C23">
              <w:rPr>
                <w:rFonts w:ascii="Lato" w:hAnsi="Lato"/>
                <w:b/>
                <w:sz w:val="28"/>
                <w:szCs w:val="28"/>
              </w:rPr>
              <w:t>TOTAL</w:t>
            </w:r>
          </w:p>
        </w:tc>
        <w:tc>
          <w:tcPr>
            <w:tcW w:w="1724" w:type="dxa"/>
            <w:tcBorders>
              <w:top w:val="single" w:sz="4" w:space="0" w:color="222A35" w:themeColor="text2" w:themeShade="80"/>
              <w:left w:val="single" w:sz="4" w:space="0" w:color="222A35" w:themeColor="text2" w:themeShade="80"/>
              <w:bottom w:val="single" w:sz="4" w:space="0" w:color="222A35" w:themeColor="text2" w:themeShade="80"/>
              <w:right w:val="single" w:sz="4" w:space="0" w:color="222A35" w:themeColor="text2" w:themeShade="80"/>
            </w:tcBorders>
            <w:shd w:val="clear" w:color="auto" w:fill="auto"/>
            <w:noWrap/>
            <w:vAlign w:val="center"/>
            <w:hideMark/>
          </w:tcPr>
          <w:p w14:paraId="15E29A34" w14:textId="2890AE35" w:rsidR="00FA3ACF" w:rsidRPr="007A6DFC" w:rsidRDefault="00FA3ACF" w:rsidP="0094257B">
            <w:pPr>
              <w:pStyle w:val="Total"/>
              <w:rPr>
                <w:b/>
                <w:sz w:val="28"/>
                <w:szCs w:val="28"/>
              </w:rPr>
            </w:pPr>
          </w:p>
        </w:tc>
      </w:tr>
    </w:tbl>
    <w:p w14:paraId="324CDA1A" w14:textId="5A4FCD82" w:rsidR="00C57395" w:rsidRDefault="00C57395" w:rsidP="00FA3ACF"/>
    <w:sectPr w:rsidR="00C57395" w:rsidSect="007A6DFC">
      <w:pgSz w:w="12240" w:h="15840"/>
      <w:pgMar w:top="1440" w:right="1440" w:bottom="720" w:left="1440" w:header="720" w:footer="720" w:gutter="0"/>
      <w:pgBorders w:offsetFrom="page">
        <w:top w:val="single" w:sz="4" w:space="24" w:color="222A35" w:themeColor="text2" w:themeShade="80"/>
        <w:left w:val="single" w:sz="4" w:space="24" w:color="222A35" w:themeColor="text2" w:themeShade="80"/>
        <w:bottom w:val="single" w:sz="4" w:space="24" w:color="222A35" w:themeColor="text2" w:themeShade="80"/>
        <w:right w:val="single" w:sz="4" w:space="24" w:color="222A35" w:themeColor="text2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C6D7E" w14:textId="77777777" w:rsidR="0063731D" w:rsidRDefault="0063731D" w:rsidP="00A3616D">
      <w:pPr>
        <w:spacing w:after="0" w:line="240" w:lineRule="auto"/>
      </w:pPr>
      <w:r>
        <w:separator/>
      </w:r>
    </w:p>
  </w:endnote>
  <w:endnote w:type="continuationSeparator" w:id="0">
    <w:p w14:paraId="215EFCC8" w14:textId="77777777" w:rsidR="0063731D" w:rsidRDefault="0063731D" w:rsidP="00A36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D375D" w14:textId="77777777" w:rsidR="0063731D" w:rsidRDefault="0063731D" w:rsidP="00A3616D">
      <w:pPr>
        <w:spacing w:after="0" w:line="240" w:lineRule="auto"/>
      </w:pPr>
      <w:r>
        <w:separator/>
      </w:r>
    </w:p>
  </w:footnote>
  <w:footnote w:type="continuationSeparator" w:id="0">
    <w:p w14:paraId="14DC6EBB" w14:textId="77777777" w:rsidR="0063731D" w:rsidRDefault="0063731D" w:rsidP="00A361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wMjAxMTEwNje0NDZX0lEKTi0uzszPAykwrgUA3TpPqywAAAA="/>
  </w:docVars>
  <w:rsids>
    <w:rsidRoot w:val="003B2093"/>
    <w:rsid w:val="00002CDF"/>
    <w:rsid w:val="0002578B"/>
    <w:rsid w:val="0002757B"/>
    <w:rsid w:val="00046280"/>
    <w:rsid w:val="0005479A"/>
    <w:rsid w:val="000B7D4E"/>
    <w:rsid w:val="000E4C33"/>
    <w:rsid w:val="000F06C8"/>
    <w:rsid w:val="00180F62"/>
    <w:rsid w:val="0020543E"/>
    <w:rsid w:val="00227913"/>
    <w:rsid w:val="002420AC"/>
    <w:rsid w:val="002D7DCA"/>
    <w:rsid w:val="002E6AE9"/>
    <w:rsid w:val="002F493D"/>
    <w:rsid w:val="00300232"/>
    <w:rsid w:val="00313C23"/>
    <w:rsid w:val="003A79C1"/>
    <w:rsid w:val="003B2093"/>
    <w:rsid w:val="00441106"/>
    <w:rsid w:val="004476BA"/>
    <w:rsid w:val="004B06EA"/>
    <w:rsid w:val="004E1BCA"/>
    <w:rsid w:val="00541711"/>
    <w:rsid w:val="00602D47"/>
    <w:rsid w:val="00612FA8"/>
    <w:rsid w:val="00633C91"/>
    <w:rsid w:val="0063731D"/>
    <w:rsid w:val="0064037F"/>
    <w:rsid w:val="00754526"/>
    <w:rsid w:val="00792B00"/>
    <w:rsid w:val="00795368"/>
    <w:rsid w:val="007A6DFC"/>
    <w:rsid w:val="008868FD"/>
    <w:rsid w:val="00887465"/>
    <w:rsid w:val="00897936"/>
    <w:rsid w:val="008E70DC"/>
    <w:rsid w:val="0094257B"/>
    <w:rsid w:val="009512F4"/>
    <w:rsid w:val="009D354D"/>
    <w:rsid w:val="00A07068"/>
    <w:rsid w:val="00A3616D"/>
    <w:rsid w:val="00A366C0"/>
    <w:rsid w:val="00A92151"/>
    <w:rsid w:val="00AB3560"/>
    <w:rsid w:val="00BD1D6B"/>
    <w:rsid w:val="00BD70FA"/>
    <w:rsid w:val="00C57395"/>
    <w:rsid w:val="00CA5A1B"/>
    <w:rsid w:val="00CB391E"/>
    <w:rsid w:val="00D12EE1"/>
    <w:rsid w:val="00D4474E"/>
    <w:rsid w:val="00D60F6C"/>
    <w:rsid w:val="00DF0D20"/>
    <w:rsid w:val="00E259D7"/>
    <w:rsid w:val="00E426F3"/>
    <w:rsid w:val="00E55839"/>
    <w:rsid w:val="00E95844"/>
    <w:rsid w:val="00FA3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A57DFA"/>
  <w15:chartTrackingRefBased/>
  <w15:docId w15:val="{8D60F894-AB02-48AA-BE2C-C1299F20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61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16D"/>
  </w:style>
  <w:style w:type="paragraph" w:styleId="Footer">
    <w:name w:val="footer"/>
    <w:basedOn w:val="Normal"/>
    <w:link w:val="FooterChar"/>
    <w:uiPriority w:val="99"/>
    <w:unhideWhenUsed/>
    <w:rsid w:val="00A361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16D"/>
  </w:style>
  <w:style w:type="table" w:styleId="TableGrid">
    <w:name w:val="Table Grid"/>
    <w:basedOn w:val="TableNormal"/>
    <w:uiPriority w:val="39"/>
    <w:rsid w:val="00180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">
    <w:name w:val="*Company"/>
    <w:basedOn w:val="Normal"/>
    <w:qFormat/>
    <w:rsid w:val="0002757B"/>
    <w:pPr>
      <w:spacing w:after="0" w:line="240" w:lineRule="auto"/>
    </w:pPr>
    <w:rPr>
      <w:b/>
      <w:color w:val="3B3838" w:themeColor="background2" w:themeShade="40"/>
    </w:rPr>
  </w:style>
  <w:style w:type="paragraph" w:customStyle="1" w:styleId="Customer">
    <w:name w:val="*Customer"/>
    <w:basedOn w:val="Normal"/>
    <w:qFormat/>
    <w:rsid w:val="0002757B"/>
    <w:pPr>
      <w:spacing w:after="0" w:line="240" w:lineRule="auto"/>
      <w:jc w:val="right"/>
    </w:pPr>
    <w:rPr>
      <w:b/>
      <w:color w:val="3B3838" w:themeColor="background2" w:themeShade="40"/>
    </w:rPr>
  </w:style>
  <w:style w:type="character" w:styleId="PlaceholderText">
    <w:name w:val="Placeholder Text"/>
    <w:basedOn w:val="DefaultParagraphFont"/>
    <w:uiPriority w:val="99"/>
    <w:semiHidden/>
    <w:rsid w:val="0002757B"/>
    <w:rPr>
      <w:color w:val="808080"/>
    </w:rPr>
  </w:style>
  <w:style w:type="paragraph" w:customStyle="1" w:styleId="Invoice">
    <w:name w:val="*Invoice"/>
    <w:basedOn w:val="Normal"/>
    <w:qFormat/>
    <w:rsid w:val="00897936"/>
    <w:pPr>
      <w:spacing w:after="0" w:line="240" w:lineRule="auto"/>
      <w:jc w:val="center"/>
    </w:pPr>
    <w:rPr>
      <w:b/>
      <w:color w:val="3B3838" w:themeColor="background2" w:themeShade="40"/>
    </w:rPr>
  </w:style>
  <w:style w:type="paragraph" w:styleId="NoSpacing">
    <w:name w:val="No Spacing"/>
    <w:uiPriority w:val="1"/>
    <w:qFormat/>
    <w:rsid w:val="0005479A"/>
    <w:pPr>
      <w:spacing w:after="0" w:line="240" w:lineRule="auto"/>
    </w:pPr>
  </w:style>
  <w:style w:type="paragraph" w:customStyle="1" w:styleId="Total">
    <w:name w:val="*Total"/>
    <w:basedOn w:val="Normal"/>
    <w:qFormat/>
    <w:rsid w:val="0094257B"/>
    <w:pPr>
      <w:spacing w:after="0" w:line="240" w:lineRule="auto"/>
      <w:jc w:val="center"/>
    </w:pPr>
    <w:rPr>
      <w:rFonts w:ascii="Arial Narrow" w:eastAsia="Times New Roman" w:hAnsi="Arial Narrow" w:cs="Arial"/>
      <w:color w:val="FFFFFF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0D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0D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0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7E0E2-C922-42AE-9E69-77D59AFE3230}"/>
      </w:docPartPr>
      <w:docPartBody>
        <w:p w:rsidR="00F57C3F" w:rsidRDefault="0040263C">
          <w:r w:rsidRPr="005462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E1ACF1726F4EC48643921DE8790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23DBB-CD5F-4A62-B21D-18F4E87EF1ED}"/>
      </w:docPartPr>
      <w:docPartBody>
        <w:p w:rsidR="00997C90" w:rsidRDefault="00F57C3F" w:rsidP="00F57C3F">
          <w:pPr>
            <w:pStyle w:val="60E1ACF1726F4EC48643921DE879071F2"/>
          </w:pPr>
          <w:r w:rsidRPr="0005479A">
            <w:rPr>
              <w:rStyle w:val="PlaceholderText"/>
            </w:rPr>
            <w:t>Date</w:t>
          </w:r>
        </w:p>
      </w:docPartBody>
    </w:docPart>
    <w:docPart>
      <w:docPartPr>
        <w:name w:val="99AD14D8E4954817A7B033F54CC45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39482-45E6-4B1F-B277-589645B5FBDC}"/>
      </w:docPartPr>
      <w:docPartBody>
        <w:p w:rsidR="00997C90" w:rsidRDefault="00F57C3F" w:rsidP="00F57C3F">
          <w:pPr>
            <w:pStyle w:val="99AD14D8E4954817A7B033F54CC45DA32"/>
          </w:pPr>
          <w:r w:rsidRPr="0005479A">
            <w:rPr>
              <w:rStyle w:val="PlaceholderText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263C"/>
    <w:rsid w:val="000E6674"/>
    <w:rsid w:val="00132A57"/>
    <w:rsid w:val="0040263C"/>
    <w:rsid w:val="00997C90"/>
    <w:rsid w:val="00B0788F"/>
    <w:rsid w:val="00D64830"/>
    <w:rsid w:val="00D77E0B"/>
    <w:rsid w:val="00E430B4"/>
    <w:rsid w:val="00F57C3F"/>
    <w:rsid w:val="00FF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7C3F"/>
    <w:rPr>
      <w:color w:val="808080"/>
    </w:rPr>
  </w:style>
  <w:style w:type="paragraph" w:customStyle="1" w:styleId="60E1ACF1726F4EC48643921DE879071F2">
    <w:name w:val="60E1ACF1726F4EC48643921DE879071F2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99AD14D8E4954817A7B033F54CC45DA32">
    <w:name w:val="99AD14D8E4954817A7B033F54CC45DA32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ALES PLA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F91C8"/>
      </a:accent1>
      <a:accent2>
        <a:srgbClr val="6691AB"/>
      </a:accent2>
      <a:accent3>
        <a:srgbClr val="6B6B6B"/>
      </a:accent3>
      <a:accent4>
        <a:srgbClr val="DBDBDB"/>
      </a:accent4>
      <a:accent5>
        <a:srgbClr val="BED1DC"/>
      </a:accent5>
      <a:accent6>
        <a:srgbClr val="FC942E"/>
      </a:accent6>
      <a:hlink>
        <a:srgbClr val="FC942E"/>
      </a:hlink>
      <a:folHlink>
        <a:srgbClr val="FC942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mokey Glass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taryZone.com</dc:creator>
  <cp:keywords/>
  <dc:description/>
  <cp:lastModifiedBy>Sunbal</cp:lastModifiedBy>
  <cp:revision>2</cp:revision>
  <cp:lastPrinted>2018-04-19T04:45:00Z</cp:lastPrinted>
  <dcterms:created xsi:type="dcterms:W3CDTF">2022-01-13T05:36:00Z</dcterms:created>
  <dcterms:modified xsi:type="dcterms:W3CDTF">2022-01-13T05:36:00Z</dcterms:modified>
</cp:coreProperties>
</file>